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2E7DB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956163" wp14:editId="7AC5C490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4B381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4A2738B3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5DB7125A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5347F30A" w14:textId="77777777" w:rsidR="003C642B" w:rsidRPr="00812375" w:rsidRDefault="003C642B" w:rsidP="003C642B"/>
                          <w:p w14:paraId="0A43B980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956163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39C4B381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4A2738B3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5DB7125A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5347F30A" w14:textId="77777777" w:rsidR="003C642B" w:rsidRPr="00812375" w:rsidRDefault="003C642B" w:rsidP="003C642B"/>
                    <w:p w14:paraId="0A43B980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12D1F6" wp14:editId="3D0D7168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8C085C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1C2989B1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0093FDBB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12D1F6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498C085C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1C2989B1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0093FDBB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47C46E9C" wp14:editId="55D4299E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596EC" w14:textId="77777777" w:rsidR="003C642B" w:rsidRPr="003C642B" w:rsidRDefault="003C642B" w:rsidP="003C642B">
      <w:pPr>
        <w:rPr>
          <w:b/>
          <w:bCs/>
        </w:rPr>
      </w:pPr>
    </w:p>
    <w:p w14:paraId="366BB7D2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1C6DFCEC" w14:textId="77777777" w:rsidTr="00546CD5">
        <w:trPr>
          <w:trHeight w:val="333"/>
        </w:trPr>
        <w:tc>
          <w:tcPr>
            <w:tcW w:w="3348" w:type="dxa"/>
          </w:tcPr>
          <w:p w14:paraId="5D77D631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epartment:</w:t>
            </w:r>
            <w:r w:rsidRPr="003C642B">
              <w:rPr>
                <w:b/>
                <w:bCs/>
              </w:rPr>
              <w:t xml:space="preserve">  </w:t>
            </w:r>
          </w:p>
          <w:p w14:paraId="59610D03" w14:textId="77777777" w:rsidR="003C642B" w:rsidRPr="003C642B" w:rsidRDefault="003C642B" w:rsidP="003C642B">
            <w:pPr>
              <w:rPr>
                <w:rtl/>
                <w:lang w:bidi="ar-JO"/>
              </w:rPr>
            </w:pPr>
            <w:r>
              <w:t>SE</w:t>
            </w:r>
          </w:p>
        </w:tc>
        <w:tc>
          <w:tcPr>
            <w:tcW w:w="3720" w:type="dxa"/>
          </w:tcPr>
          <w:p w14:paraId="7B3D058D" w14:textId="77777777" w:rsidR="003C642B" w:rsidRDefault="003C642B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ssignment:</w:t>
            </w:r>
          </w:p>
          <w:p w14:paraId="6F0AEDC7" w14:textId="5182D35E" w:rsidR="003C642B" w:rsidRPr="003C642B" w:rsidRDefault="003C642B" w:rsidP="007351C9">
            <w:pPr>
              <w:rPr>
                <w:b/>
                <w:bCs/>
                <w:rtl/>
              </w:rPr>
            </w:pPr>
            <w:r>
              <w:rPr>
                <w:b/>
                <w:bCs/>
                <w:u w:val="single"/>
              </w:rPr>
              <w:t>#</w:t>
            </w:r>
            <w:r w:rsidR="009C584E">
              <w:rPr>
                <w:b/>
                <w:bCs/>
                <w:u w:val="single"/>
              </w:rPr>
              <w:t>2</w:t>
            </w:r>
          </w:p>
        </w:tc>
        <w:tc>
          <w:tcPr>
            <w:tcW w:w="3012" w:type="dxa"/>
          </w:tcPr>
          <w:p w14:paraId="1150D95E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ate:</w:t>
            </w:r>
            <w:r w:rsidRPr="003C642B">
              <w:rPr>
                <w:b/>
                <w:bCs/>
              </w:rPr>
              <w:t xml:space="preserve"> </w:t>
            </w:r>
          </w:p>
          <w:p w14:paraId="65AF982E" w14:textId="4D550549" w:rsidR="003C642B" w:rsidRPr="003C642B" w:rsidRDefault="003C642B" w:rsidP="00001679">
            <w:pPr>
              <w:rPr>
                <w:b/>
                <w:bCs/>
              </w:rPr>
            </w:pPr>
          </w:p>
        </w:tc>
      </w:tr>
      <w:tr w:rsidR="003C642B" w:rsidRPr="003C642B" w14:paraId="65BF546F" w14:textId="77777777" w:rsidTr="00546CD5">
        <w:tc>
          <w:tcPr>
            <w:tcW w:w="3348" w:type="dxa"/>
          </w:tcPr>
          <w:p w14:paraId="428CA5E7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</w:rPr>
              <w:t xml:space="preserve">Semester: </w:t>
            </w:r>
          </w:p>
          <w:p w14:paraId="28C5634A" w14:textId="5AFAC3A5" w:rsidR="003C642B" w:rsidRPr="003C642B" w:rsidRDefault="00B67A9F" w:rsidP="003C642B">
            <w:r>
              <w:t>First</w:t>
            </w:r>
          </w:p>
        </w:tc>
        <w:tc>
          <w:tcPr>
            <w:tcW w:w="3720" w:type="dxa"/>
          </w:tcPr>
          <w:p w14:paraId="377ED597" w14:textId="77777777" w:rsidR="003C642B" w:rsidRPr="003C642B" w:rsidRDefault="003C642B" w:rsidP="003C642B">
            <w:r w:rsidRPr="003C642B">
              <w:rPr>
                <w:b/>
                <w:bCs/>
              </w:rPr>
              <w:t>Year</w:t>
            </w:r>
            <w:r w:rsidRPr="003C642B">
              <w:t xml:space="preserve">: </w:t>
            </w:r>
          </w:p>
          <w:p w14:paraId="17D4D52E" w14:textId="0D664B0A" w:rsidR="003C642B" w:rsidRPr="003C642B" w:rsidRDefault="00B67A9F" w:rsidP="001A1819">
            <w:r>
              <w:t>2023</w:t>
            </w:r>
          </w:p>
        </w:tc>
        <w:tc>
          <w:tcPr>
            <w:tcW w:w="3012" w:type="dxa"/>
          </w:tcPr>
          <w:p w14:paraId="5B02F896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Instructor</w:t>
            </w:r>
            <w:r w:rsidRPr="003C642B">
              <w:rPr>
                <w:b/>
                <w:bCs/>
              </w:rPr>
              <w:t xml:space="preserve"> </w:t>
            </w:r>
          </w:p>
          <w:p w14:paraId="1C077925" w14:textId="3A5DD496" w:rsidR="003C642B" w:rsidRPr="003C642B" w:rsidRDefault="003C642B" w:rsidP="000B3AF4">
            <w:pPr>
              <w:rPr>
                <w:b/>
                <w:bCs/>
              </w:rPr>
            </w:pPr>
            <w:r w:rsidRPr="003C642B">
              <w:t>Dr</w:t>
            </w:r>
            <w:r w:rsidR="0014718B">
              <w:t>. Dimah Fraihat</w:t>
            </w:r>
            <w:r w:rsidRPr="003C642B">
              <w:t xml:space="preserve"> </w:t>
            </w:r>
          </w:p>
        </w:tc>
      </w:tr>
      <w:tr w:rsidR="003C642B" w:rsidRPr="003C642B" w14:paraId="1358F4AF" w14:textId="77777777" w:rsidTr="00546CD5">
        <w:tc>
          <w:tcPr>
            <w:tcW w:w="3348" w:type="dxa"/>
          </w:tcPr>
          <w:p w14:paraId="781717EA" w14:textId="77777777" w:rsidR="003C642B" w:rsidRPr="003C642B" w:rsidRDefault="003C642B" w:rsidP="003C642B">
            <w:r w:rsidRPr="003C642B">
              <w:rPr>
                <w:b/>
                <w:bCs/>
                <w:u w:val="single"/>
              </w:rPr>
              <w:t>Course No.:</w:t>
            </w:r>
            <w:r w:rsidRPr="003C642B">
              <w:t xml:space="preserve"> </w:t>
            </w:r>
          </w:p>
          <w:p w14:paraId="28FD53EF" w14:textId="77777777" w:rsidR="003C642B" w:rsidRPr="003C642B" w:rsidRDefault="003C642B" w:rsidP="003C642B"/>
        </w:tc>
        <w:tc>
          <w:tcPr>
            <w:tcW w:w="3720" w:type="dxa"/>
          </w:tcPr>
          <w:p w14:paraId="1989CF45" w14:textId="77777777" w:rsidR="003C642B" w:rsidRPr="00707F6E" w:rsidRDefault="003C642B" w:rsidP="003C642B">
            <w:pPr>
              <w:bidi/>
              <w:jc w:val="right"/>
              <w:rPr>
                <w:rFonts w:ascii="Times New Roman" w:hAnsi="Times New Roman"/>
                <w:sz w:val="20"/>
                <w:szCs w:val="20"/>
                <w:lang w:eastAsia="ar-SA"/>
              </w:rPr>
            </w:pPr>
            <w:r w:rsidRPr="00707F6E">
              <w:rPr>
                <w:rFonts w:ascii="Times New Roman" w:hAnsi="Times New Roman"/>
                <w:b/>
                <w:bCs/>
                <w:u w:val="single"/>
                <w:lang w:eastAsia="ar-SA"/>
              </w:rPr>
              <w:t>Course Name</w:t>
            </w:r>
            <w:r w:rsidRPr="00707F6E">
              <w:rPr>
                <w:rFonts w:ascii="Times New Roman" w:hAnsi="Times New Roman"/>
                <w:b/>
                <w:bCs/>
                <w:sz w:val="20"/>
                <w:szCs w:val="20"/>
                <w:u w:val="single"/>
                <w:lang w:eastAsia="ar-SA"/>
              </w:rPr>
              <w:t>:</w:t>
            </w:r>
            <w:r w:rsidRPr="00707F6E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  </w:t>
            </w:r>
          </w:p>
          <w:p w14:paraId="56E13C91" w14:textId="77777777" w:rsidR="003C642B" w:rsidRPr="00707F6E" w:rsidRDefault="003C642B" w:rsidP="0081683B">
            <w:pPr>
              <w:bidi/>
              <w:jc w:val="right"/>
              <w:rPr>
                <w:rFonts w:ascii="Times New Roman" w:hAnsi="Times New Roman"/>
                <w:lang w:eastAsia="ar-SA"/>
              </w:rPr>
            </w:pPr>
            <w:r w:rsidRPr="00707F6E">
              <w:rPr>
                <w:rFonts w:ascii="Times New Roman" w:hAnsi="Times New Roman"/>
                <w:lang w:eastAsia="ar-SA"/>
              </w:rPr>
              <w:t xml:space="preserve">Software </w:t>
            </w:r>
            <w:r w:rsidR="0081683B">
              <w:rPr>
                <w:rFonts w:ascii="Times New Roman" w:hAnsi="Times New Roman"/>
                <w:lang w:eastAsia="ar-SA"/>
              </w:rPr>
              <w:t>Testing</w:t>
            </w:r>
          </w:p>
        </w:tc>
        <w:tc>
          <w:tcPr>
            <w:tcW w:w="3012" w:type="dxa"/>
          </w:tcPr>
          <w:p w14:paraId="19DD70DA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Section</w:t>
            </w:r>
            <w:r w:rsidRPr="003C642B">
              <w:rPr>
                <w:b/>
                <w:bCs/>
              </w:rPr>
              <w:t xml:space="preserve">: </w:t>
            </w:r>
          </w:p>
          <w:p w14:paraId="5F3F1D6E" w14:textId="77777777" w:rsidR="003C642B" w:rsidRPr="003C642B" w:rsidRDefault="003C642B" w:rsidP="000B3AF4">
            <w:pPr>
              <w:rPr>
                <w:u w:val="single"/>
              </w:rPr>
            </w:pPr>
            <w:r>
              <w:rPr>
                <w:u w:val="single"/>
              </w:rPr>
              <w:t>1</w:t>
            </w:r>
          </w:p>
        </w:tc>
      </w:tr>
      <w:tr w:rsidR="003C642B" w:rsidRPr="003C642B" w14:paraId="44B3875E" w14:textId="77777777" w:rsidTr="00546CD5">
        <w:trPr>
          <w:trHeight w:val="908"/>
        </w:trPr>
        <w:tc>
          <w:tcPr>
            <w:tcW w:w="3348" w:type="dxa"/>
          </w:tcPr>
          <w:p w14:paraId="56AF8A61" w14:textId="77777777" w:rsidR="003C642B" w:rsidRP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o.:</w:t>
            </w:r>
          </w:p>
          <w:p w14:paraId="275C9CE8" w14:textId="5DBFCEE2" w:rsidR="003C642B" w:rsidRPr="003C642B" w:rsidRDefault="009C584E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D0039</w:t>
            </w:r>
          </w:p>
        </w:tc>
        <w:tc>
          <w:tcPr>
            <w:tcW w:w="3720" w:type="dxa"/>
          </w:tcPr>
          <w:p w14:paraId="5588EB20" w14:textId="77777777" w:rsid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ame:</w:t>
            </w:r>
          </w:p>
          <w:p w14:paraId="26FC38D0" w14:textId="440A28A8" w:rsidR="009C584E" w:rsidRPr="003C642B" w:rsidRDefault="009C584E" w:rsidP="003C642B">
            <w:pPr>
              <w:rPr>
                <w:rFonts w:hint="cs"/>
                <w:b/>
                <w:bCs/>
                <w:u w:val="single"/>
                <w:rtl/>
                <w:lang w:bidi="ar-JO"/>
              </w:rPr>
            </w:pPr>
            <w:r>
              <w:rPr>
                <w:rFonts w:hint="cs"/>
                <w:b/>
                <w:bCs/>
                <w:u w:val="single"/>
                <w:rtl/>
                <w:lang w:bidi="ar-JO"/>
              </w:rPr>
              <w:t>فراس سمير رمضان سليم</w:t>
            </w:r>
          </w:p>
        </w:tc>
        <w:tc>
          <w:tcPr>
            <w:tcW w:w="3012" w:type="dxa"/>
          </w:tcPr>
          <w:p w14:paraId="351C56CF" w14:textId="77777777" w:rsidR="003C642B" w:rsidRPr="000B3AF4" w:rsidRDefault="003C642B" w:rsidP="003C642B">
            <w:pPr>
              <w:rPr>
                <w:b/>
                <w:bCs/>
                <w:highlight w:val="yellow"/>
                <w:u w:val="single"/>
              </w:rPr>
            </w:pPr>
            <w:r w:rsidRPr="000B3AF4">
              <w:rPr>
                <w:b/>
                <w:bCs/>
                <w:highlight w:val="yellow"/>
                <w:u w:val="single"/>
              </w:rPr>
              <w:t>Submission date:</w:t>
            </w:r>
          </w:p>
          <w:p w14:paraId="1B3B1579" w14:textId="79F9632A" w:rsidR="003C642B" w:rsidRPr="003C642B" w:rsidRDefault="009C584E" w:rsidP="00001679">
            <w:pPr>
              <w:rPr>
                <w:rtl/>
                <w:lang w:bidi="ar-JO"/>
              </w:rPr>
            </w:pPr>
            <w:r>
              <w:rPr>
                <w:lang w:bidi="ar-JO"/>
              </w:rPr>
              <w:t>07/12/2023</w:t>
            </w:r>
          </w:p>
        </w:tc>
      </w:tr>
    </w:tbl>
    <w:p w14:paraId="365CF4C5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32DCC9B7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726F851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D111199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2E6FC68B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5B332E9F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55906BFE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08BCE23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27EFF396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1209452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29E6CEC1" w14:textId="77777777" w:rsidR="003C642B" w:rsidRPr="003C642B" w:rsidRDefault="00FB09FD" w:rsidP="003C642B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6968819" w14:textId="77777777" w:rsidR="003C642B" w:rsidRPr="003C642B" w:rsidRDefault="003C642B" w:rsidP="003C642B">
            <w:pPr>
              <w:rPr>
                <w:bCs/>
              </w:rPr>
            </w:pPr>
          </w:p>
        </w:tc>
      </w:tr>
      <w:tr w:rsidR="003C642B" w:rsidRPr="003C642B" w14:paraId="0AEA7FEA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B60866D" w14:textId="77777777" w:rsidR="003C642B" w:rsidRPr="003C642B" w:rsidRDefault="003C642B" w:rsidP="003C642B">
            <w:pPr>
              <w:rPr>
                <w:bCs/>
              </w:rPr>
            </w:pPr>
          </w:p>
          <w:p w14:paraId="0111E1A3" w14:textId="77777777" w:rsidR="003C642B" w:rsidRPr="003C642B" w:rsidRDefault="003C642B" w:rsidP="003C642B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2609DC1E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634E43B0" w14:textId="77777777" w:rsidR="003C642B" w:rsidRPr="003C642B" w:rsidRDefault="00FB09FD" w:rsidP="003C642B">
            <w:pPr>
              <w:rPr>
                <w:b/>
                <w:rtl/>
                <w:lang w:eastAsia="ar-SA"/>
              </w:rPr>
            </w:pP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C87A5A5" w14:textId="77777777" w:rsidR="003C642B" w:rsidRPr="003C642B" w:rsidRDefault="003C642B" w:rsidP="003C642B">
            <w:pPr>
              <w:rPr>
                <w:bCs/>
                <w:rtl/>
                <w:lang w:eastAsia="ar-SA"/>
              </w:rPr>
            </w:pPr>
          </w:p>
        </w:tc>
      </w:tr>
    </w:tbl>
    <w:p w14:paraId="6139E6BC" w14:textId="77777777" w:rsidR="003C642B" w:rsidRPr="003C642B" w:rsidRDefault="003C642B" w:rsidP="003C642B">
      <w:pPr>
        <w:rPr>
          <w:b/>
          <w:bCs/>
        </w:rPr>
      </w:pPr>
    </w:p>
    <w:p w14:paraId="05559304" w14:textId="77777777" w:rsidR="003C642B" w:rsidRPr="003C642B" w:rsidRDefault="003C642B" w:rsidP="003C642B">
      <w:pPr>
        <w:rPr>
          <w:b/>
          <w:bCs/>
        </w:rPr>
      </w:pPr>
    </w:p>
    <w:p w14:paraId="3EF5B654" w14:textId="77777777" w:rsidR="003C642B" w:rsidRPr="003C642B" w:rsidRDefault="003C642B" w:rsidP="003C642B">
      <w:pPr>
        <w:rPr>
          <w:b/>
          <w:bCs/>
        </w:rPr>
      </w:pPr>
    </w:p>
    <w:p w14:paraId="73607EFE" w14:textId="77777777" w:rsidR="003C642B" w:rsidRPr="003C642B" w:rsidRDefault="003C642B" w:rsidP="003C642B">
      <w:pPr>
        <w:rPr>
          <w:b/>
          <w:bCs/>
        </w:rPr>
      </w:pPr>
    </w:p>
    <w:p w14:paraId="57F4C53E" w14:textId="77777777" w:rsidR="003C642B" w:rsidRPr="003C642B" w:rsidRDefault="003C642B" w:rsidP="003C642B">
      <w:pPr>
        <w:rPr>
          <w:b/>
          <w:bCs/>
        </w:rPr>
      </w:pPr>
    </w:p>
    <w:p w14:paraId="643FB5CF" w14:textId="77777777" w:rsidR="003C642B" w:rsidRPr="003C642B" w:rsidRDefault="003C642B" w:rsidP="003C642B">
      <w:pPr>
        <w:rPr>
          <w:b/>
          <w:bCs/>
        </w:rPr>
      </w:pPr>
    </w:p>
    <w:p w14:paraId="7B2EC1AE" w14:textId="77777777" w:rsidR="003C642B" w:rsidRPr="003C642B" w:rsidRDefault="003C642B" w:rsidP="003C642B">
      <w:pPr>
        <w:rPr>
          <w:b/>
          <w:bCs/>
        </w:rPr>
      </w:pPr>
    </w:p>
    <w:p w14:paraId="4BC9173D" w14:textId="77777777" w:rsidR="003C642B" w:rsidRPr="003C642B" w:rsidRDefault="003C642B" w:rsidP="003C642B">
      <w:pPr>
        <w:rPr>
          <w:b/>
          <w:bCs/>
        </w:rPr>
      </w:pPr>
    </w:p>
    <w:p w14:paraId="7C8D4FB4" w14:textId="77777777" w:rsidR="003C642B" w:rsidRPr="003C642B" w:rsidRDefault="003C642B" w:rsidP="003C642B">
      <w:pPr>
        <w:rPr>
          <w:b/>
          <w:bCs/>
        </w:rPr>
      </w:pPr>
    </w:p>
    <w:p w14:paraId="5437B6B5" w14:textId="77777777" w:rsidR="003C642B" w:rsidRPr="003C642B" w:rsidRDefault="003C642B" w:rsidP="003C642B">
      <w:pPr>
        <w:rPr>
          <w:b/>
          <w:bCs/>
        </w:rPr>
      </w:pPr>
    </w:p>
    <w:p w14:paraId="78692394" w14:textId="77777777" w:rsidR="003C642B" w:rsidRPr="003C642B" w:rsidRDefault="003C642B" w:rsidP="003C642B">
      <w:pPr>
        <w:rPr>
          <w:b/>
          <w:bCs/>
        </w:rPr>
      </w:pPr>
    </w:p>
    <w:p w14:paraId="7486DF32" w14:textId="77777777" w:rsidR="003C642B" w:rsidRPr="003C642B" w:rsidRDefault="003C642B" w:rsidP="003C642B">
      <w:pPr>
        <w:rPr>
          <w:b/>
          <w:bCs/>
        </w:rPr>
      </w:pPr>
    </w:p>
    <w:p w14:paraId="752D79DF" w14:textId="77777777" w:rsidR="003C642B" w:rsidRPr="003C642B" w:rsidRDefault="003C642B" w:rsidP="003C642B">
      <w:pPr>
        <w:rPr>
          <w:b/>
          <w:bCs/>
        </w:rPr>
      </w:pPr>
    </w:p>
    <w:p w14:paraId="6CA951D3" w14:textId="77777777" w:rsidR="003C642B" w:rsidRPr="003C642B" w:rsidRDefault="003C642B" w:rsidP="003C642B">
      <w:pPr>
        <w:rPr>
          <w:b/>
          <w:bCs/>
        </w:rPr>
      </w:pPr>
    </w:p>
    <w:p w14:paraId="36B5088F" w14:textId="77777777" w:rsidR="003C642B" w:rsidRPr="003C642B" w:rsidRDefault="003C642B" w:rsidP="003C642B">
      <w:pPr>
        <w:rPr>
          <w:b/>
          <w:bCs/>
        </w:rPr>
      </w:pPr>
    </w:p>
    <w:p w14:paraId="5A1627FF" w14:textId="77777777" w:rsidR="003C642B" w:rsidRPr="003C642B" w:rsidRDefault="003C642B" w:rsidP="003C642B">
      <w:pPr>
        <w:rPr>
          <w:b/>
          <w:bCs/>
        </w:rPr>
      </w:pPr>
    </w:p>
    <w:p w14:paraId="1F093782" w14:textId="77777777" w:rsidR="000B3AF4" w:rsidRPr="00EC510F" w:rsidRDefault="003C642B" w:rsidP="0081683B">
      <w:pPr>
        <w:rPr>
          <w:b/>
          <w:bCs/>
          <w:sz w:val="24"/>
          <w:szCs w:val="24"/>
        </w:rPr>
      </w:pPr>
      <w:r w:rsidRPr="003C642B">
        <w:rPr>
          <w:b/>
          <w:bCs/>
        </w:rPr>
        <w:br w:type="page"/>
      </w:r>
      <w:r w:rsidR="000B3AF4" w:rsidRPr="00EC510F">
        <w:rPr>
          <w:b/>
          <w:bCs/>
          <w:sz w:val="24"/>
          <w:szCs w:val="24"/>
        </w:rPr>
        <w:lastRenderedPageBreak/>
        <w:t xml:space="preserve">Note: </w:t>
      </w:r>
      <w:r w:rsidR="00EC510F">
        <w:rPr>
          <w:b/>
          <w:bCs/>
          <w:sz w:val="24"/>
          <w:szCs w:val="24"/>
        </w:rPr>
        <w:t xml:space="preserve">1- </w:t>
      </w:r>
      <w:r w:rsidR="0081683B">
        <w:rPr>
          <w:b/>
          <w:bCs/>
          <w:sz w:val="24"/>
          <w:szCs w:val="24"/>
        </w:rPr>
        <w:t xml:space="preserve">Copy and paste are prohibited </w:t>
      </w:r>
    </w:p>
    <w:p w14:paraId="3FA32FD9" w14:textId="77777777" w:rsidR="00DF4CF0" w:rsidRDefault="00DF4CF0" w:rsidP="007351C9">
      <w:pPr>
        <w:rPr>
          <w:b/>
          <w:bCs/>
          <w:sz w:val="24"/>
          <w:szCs w:val="24"/>
        </w:rPr>
      </w:pPr>
    </w:p>
    <w:p w14:paraId="726F6574" w14:textId="77777777" w:rsidR="008C0E30" w:rsidRDefault="008C0E30" w:rsidP="00001679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Suppose we have an A software system to </w:t>
      </w:r>
      <w:r w:rsidR="00001679">
        <w:rPr>
          <w:rFonts w:asciiTheme="majorBidi" w:hAnsiTheme="majorBidi" w:cstheme="majorBidi"/>
          <w:sz w:val="28"/>
          <w:szCs w:val="28"/>
        </w:rPr>
        <w:t>m</w:t>
      </w:r>
      <w:r>
        <w:rPr>
          <w:rFonts w:asciiTheme="majorBidi" w:hAnsiTheme="majorBidi" w:cstheme="majorBidi"/>
          <w:sz w:val="28"/>
          <w:szCs w:val="28"/>
        </w:rPr>
        <w:t>ake a decision (</w:t>
      </w:r>
      <w:r w:rsidR="00105EFF">
        <w:rPr>
          <w:rFonts w:asciiTheme="majorBidi" w:hAnsiTheme="majorBidi" w:cstheme="majorBidi"/>
          <w:sz w:val="28"/>
          <w:szCs w:val="28"/>
        </w:rPr>
        <w:t>Day off</w:t>
      </w:r>
      <w:r>
        <w:rPr>
          <w:rFonts w:asciiTheme="majorBidi" w:hAnsiTheme="majorBidi" w:cstheme="majorBidi"/>
          <w:sz w:val="28"/>
          <w:szCs w:val="28"/>
        </w:rPr>
        <w:t>)</w:t>
      </w:r>
      <w:r w:rsidR="00105EFF">
        <w:rPr>
          <w:rFonts w:asciiTheme="majorBidi" w:hAnsiTheme="majorBidi" w:cstheme="majorBidi"/>
          <w:sz w:val="28"/>
          <w:szCs w:val="28"/>
        </w:rPr>
        <w:t xml:space="preserve"> based on two Inputs as shown below:</w:t>
      </w:r>
    </w:p>
    <w:p w14:paraId="36941A3D" w14:textId="77777777" w:rsidR="00105EFF" w:rsidRDefault="00105EFF" w:rsidP="00DF4CF0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74D6F29" wp14:editId="00AE4CCB">
            <wp:extent cx="3190875" cy="2105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F5CD1" w14:textId="77777777" w:rsidR="00105EFF" w:rsidRDefault="00105EFF" w:rsidP="00105EFF">
      <w:pPr>
        <w:pStyle w:val="a3"/>
        <w:numPr>
          <w:ilvl w:val="0"/>
          <w:numId w:val="3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</w:t>
      </w:r>
      <w:r w:rsidR="00FB09FD">
        <w:rPr>
          <w:rFonts w:asciiTheme="majorBidi" w:hAnsiTheme="majorBidi" w:cstheme="majorBidi"/>
          <w:sz w:val="28"/>
          <w:szCs w:val="28"/>
        </w:rPr>
        <w:t xml:space="preserve">he </w:t>
      </w:r>
      <w:r w:rsidR="00FB09FD" w:rsidRPr="00FB09FD">
        <w:rPr>
          <w:rFonts w:asciiTheme="majorBidi" w:hAnsiTheme="majorBidi" w:cstheme="majorBidi"/>
          <w:sz w:val="28"/>
          <w:szCs w:val="28"/>
          <w:u w:val="single"/>
        </w:rPr>
        <w:t>T</w:t>
      </w:r>
      <w:r w:rsidRPr="00FB09FD">
        <w:rPr>
          <w:rFonts w:asciiTheme="majorBidi" w:hAnsiTheme="majorBidi" w:cstheme="majorBidi"/>
          <w:sz w:val="28"/>
          <w:szCs w:val="28"/>
          <w:u w:val="single"/>
        </w:rPr>
        <w:t>emperature in Amman</w:t>
      </w:r>
      <w:r w:rsidR="00FB09FD">
        <w:rPr>
          <w:rFonts w:asciiTheme="majorBidi" w:hAnsiTheme="majorBidi" w:cstheme="majorBidi"/>
          <w:sz w:val="28"/>
          <w:szCs w:val="28"/>
        </w:rPr>
        <w:t xml:space="preserve"> input requirement is </w:t>
      </w:r>
      <w:r>
        <w:rPr>
          <w:rFonts w:asciiTheme="majorBidi" w:hAnsiTheme="majorBidi" w:cstheme="majorBidi"/>
          <w:sz w:val="28"/>
          <w:szCs w:val="28"/>
        </w:rPr>
        <w:t xml:space="preserve">: </w:t>
      </w:r>
    </w:p>
    <w:p w14:paraId="4A58A2C7" w14:textId="77777777" w:rsidR="00105EFF" w:rsidRDefault="00105EFF" w:rsidP="00105EFF">
      <w:pPr>
        <w:pStyle w:val="a3"/>
        <w:numPr>
          <w:ilvl w:val="1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 w:rsidRPr="00105EFF">
        <w:rPr>
          <w:rFonts w:asciiTheme="majorBidi" w:hAnsiTheme="majorBidi" w:cstheme="majorBidi"/>
          <w:sz w:val="28"/>
          <w:szCs w:val="28"/>
        </w:rPr>
        <w:t>The temperature input must be in</w:t>
      </w:r>
      <w:r w:rsidR="003F1429">
        <w:rPr>
          <w:rFonts w:asciiTheme="majorBidi" w:hAnsiTheme="majorBidi" w:cstheme="majorBidi"/>
          <w:sz w:val="28"/>
          <w:szCs w:val="28"/>
        </w:rPr>
        <w:t>teger numbers, between -15 to 50</w:t>
      </w:r>
    </w:p>
    <w:p w14:paraId="456998DD" w14:textId="77777777" w:rsidR="00105EFF" w:rsidRDefault="00FB09FD" w:rsidP="00105EFF">
      <w:pPr>
        <w:pStyle w:val="a3"/>
        <w:numPr>
          <w:ilvl w:val="0"/>
          <w:numId w:val="4"/>
        </w:numPr>
        <w:ind w:hanging="15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u w:val="single"/>
        </w:rPr>
        <w:t xml:space="preserve">The </w:t>
      </w:r>
      <w:r w:rsidR="00105EFF" w:rsidRPr="00FB09FD">
        <w:rPr>
          <w:rFonts w:asciiTheme="majorBidi" w:hAnsiTheme="majorBidi" w:cstheme="majorBidi"/>
          <w:sz w:val="28"/>
          <w:szCs w:val="28"/>
          <w:u w:val="single"/>
        </w:rPr>
        <w:t>Wind Speed</w:t>
      </w:r>
      <w:r>
        <w:rPr>
          <w:rFonts w:asciiTheme="majorBidi" w:hAnsiTheme="majorBidi" w:cstheme="majorBidi"/>
          <w:sz w:val="28"/>
          <w:szCs w:val="28"/>
        </w:rPr>
        <w:t xml:space="preserve"> input requirement is</w:t>
      </w:r>
      <w:r w:rsidR="00105EFF">
        <w:rPr>
          <w:rFonts w:asciiTheme="majorBidi" w:hAnsiTheme="majorBidi" w:cstheme="majorBidi"/>
          <w:sz w:val="28"/>
          <w:szCs w:val="28"/>
        </w:rPr>
        <w:t xml:space="preserve">: </w:t>
      </w:r>
    </w:p>
    <w:p w14:paraId="7F1A37B0" w14:textId="77777777" w:rsidR="00105EFF" w:rsidRDefault="00105EFF" w:rsidP="00105EFF">
      <w:pPr>
        <w:pStyle w:val="a3"/>
        <w:numPr>
          <w:ilvl w:val="1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wind Speed input must be integer number, between 1 to 200</w:t>
      </w:r>
    </w:p>
    <w:p w14:paraId="2BD7603D" w14:textId="77777777" w:rsidR="00105EFF" w:rsidRPr="00001679" w:rsidRDefault="00105EFF" w:rsidP="00001679">
      <w:pPr>
        <w:pStyle w:val="a3"/>
        <w:numPr>
          <w:ilvl w:val="0"/>
          <w:numId w:val="4"/>
        </w:numPr>
        <w:ind w:hanging="15"/>
        <w:jc w:val="both"/>
        <w:rPr>
          <w:rFonts w:asciiTheme="majorBidi" w:hAnsiTheme="majorBidi" w:cstheme="majorBidi"/>
          <w:sz w:val="28"/>
          <w:szCs w:val="28"/>
        </w:rPr>
      </w:pPr>
      <w:r w:rsidRPr="00001679">
        <w:rPr>
          <w:rFonts w:asciiTheme="majorBidi" w:hAnsiTheme="majorBidi" w:cstheme="majorBidi"/>
          <w:sz w:val="28"/>
          <w:szCs w:val="28"/>
        </w:rPr>
        <w:t>Dec</w:t>
      </w:r>
      <w:r w:rsidR="00001679" w:rsidRPr="00001679">
        <w:rPr>
          <w:rFonts w:asciiTheme="majorBidi" w:hAnsiTheme="majorBidi" w:cstheme="majorBidi"/>
          <w:sz w:val="28"/>
          <w:szCs w:val="28"/>
        </w:rPr>
        <w:t>i</w:t>
      </w:r>
      <w:r w:rsidRPr="00001679">
        <w:rPr>
          <w:rFonts w:asciiTheme="majorBidi" w:hAnsiTheme="majorBidi" w:cstheme="majorBidi"/>
          <w:sz w:val="28"/>
          <w:szCs w:val="28"/>
        </w:rPr>
        <w:t>sion Rules:</w:t>
      </w:r>
    </w:p>
    <w:p w14:paraId="0093BD09" w14:textId="77777777" w:rsidR="00105EFF" w:rsidRDefault="00105EFF" w:rsidP="003F1429">
      <w:pPr>
        <w:pStyle w:val="a3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temp, more than </w:t>
      </w:r>
      <w:r w:rsidR="003F1429">
        <w:rPr>
          <w:rFonts w:asciiTheme="majorBidi" w:hAnsiTheme="majorBidi" w:cstheme="majorBidi"/>
          <w:sz w:val="28"/>
          <w:szCs w:val="28"/>
        </w:rPr>
        <w:t>45</w:t>
      </w:r>
      <w:r>
        <w:rPr>
          <w:rFonts w:asciiTheme="majorBidi" w:hAnsiTheme="majorBidi" w:cstheme="majorBidi"/>
          <w:sz w:val="28"/>
          <w:szCs w:val="28"/>
        </w:rPr>
        <w:t xml:space="preserve"> and or less than -10, the decision will be Day off.</w:t>
      </w:r>
    </w:p>
    <w:p w14:paraId="3EC7B093" w14:textId="77777777" w:rsidR="00105EFF" w:rsidRDefault="00105EFF" w:rsidP="00001679">
      <w:pPr>
        <w:pStyle w:val="a3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f Wind speed more than 120, the decision will be Day off.</w:t>
      </w:r>
    </w:p>
    <w:p w14:paraId="0DCDDAFD" w14:textId="77777777" w:rsidR="00001679" w:rsidRDefault="00001679" w:rsidP="00001679">
      <w:pPr>
        <w:pStyle w:val="a3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Else, no Day off.</w:t>
      </w:r>
    </w:p>
    <w:p w14:paraId="2D56C3D9" w14:textId="77777777" w:rsidR="00001679" w:rsidRDefault="00001679" w:rsidP="00105EFF">
      <w:pPr>
        <w:pStyle w:val="a3"/>
        <w:ind w:left="465"/>
        <w:jc w:val="both"/>
        <w:rPr>
          <w:rFonts w:asciiTheme="majorBidi" w:hAnsiTheme="majorBidi" w:cstheme="majorBidi"/>
          <w:sz w:val="28"/>
          <w:szCs w:val="28"/>
        </w:rPr>
      </w:pPr>
    </w:p>
    <w:p w14:paraId="74A42E8D" w14:textId="77777777" w:rsidR="00DF4CF0" w:rsidRPr="00DF4CF0" w:rsidRDefault="00DF4CF0" w:rsidP="00001679">
      <w:pPr>
        <w:jc w:val="both"/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Q# 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 Write a complete set of Black Box test cases </w:t>
      </w:r>
      <w:r w:rsidR="00001679">
        <w:rPr>
          <w:rFonts w:asciiTheme="majorBidi" w:hAnsiTheme="majorBidi" w:cstheme="majorBidi"/>
          <w:sz w:val="28"/>
          <w:szCs w:val="28"/>
        </w:rPr>
        <w:t>using B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oundary </w:t>
      </w:r>
      <w:r w:rsidR="00001679">
        <w:rPr>
          <w:rFonts w:asciiTheme="majorBidi" w:hAnsiTheme="majorBidi" w:cstheme="majorBidi"/>
          <w:sz w:val="28"/>
          <w:szCs w:val="28"/>
        </w:rPr>
        <w:t>V</w:t>
      </w:r>
      <w:r w:rsidR="007351C9" w:rsidRPr="00DF4CF0">
        <w:rPr>
          <w:rFonts w:asciiTheme="majorBidi" w:hAnsiTheme="majorBidi" w:cstheme="majorBidi"/>
          <w:sz w:val="28"/>
          <w:szCs w:val="28"/>
        </w:rPr>
        <w:t>alue</w:t>
      </w:r>
      <w:r w:rsidR="00001679">
        <w:rPr>
          <w:rFonts w:asciiTheme="majorBidi" w:hAnsiTheme="majorBidi" w:cstheme="majorBidi"/>
          <w:sz w:val="28"/>
          <w:szCs w:val="28"/>
        </w:rPr>
        <w:t xml:space="preserve"> Analysis</w:t>
      </w:r>
      <w:r w:rsidRPr="00DF4CF0">
        <w:rPr>
          <w:rFonts w:asciiTheme="majorBidi" w:hAnsiTheme="majorBidi" w:cstheme="majorBidi"/>
          <w:sz w:val="28"/>
          <w:szCs w:val="28"/>
        </w:rPr>
        <w:t xml:space="preserve"> </w:t>
      </w:r>
      <w:r w:rsidR="00001679">
        <w:rPr>
          <w:rFonts w:asciiTheme="majorBidi" w:hAnsiTheme="majorBidi" w:cstheme="majorBidi"/>
          <w:sz w:val="28"/>
          <w:szCs w:val="28"/>
        </w:rPr>
        <w:t>and Decision T</w:t>
      </w:r>
      <w:r w:rsidRPr="00DF4CF0">
        <w:rPr>
          <w:rFonts w:asciiTheme="majorBidi" w:hAnsiTheme="majorBidi" w:cstheme="majorBidi"/>
          <w:sz w:val="28"/>
          <w:szCs w:val="28"/>
        </w:rPr>
        <w:t xml:space="preserve">able technique 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for testing the </w:t>
      </w:r>
      <w:r w:rsidR="00001679">
        <w:rPr>
          <w:rFonts w:asciiTheme="majorBidi" w:hAnsiTheme="majorBidi" w:cstheme="majorBidi"/>
          <w:sz w:val="28"/>
          <w:szCs w:val="28"/>
        </w:rPr>
        <w:t>system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 above. </w:t>
      </w:r>
    </w:p>
    <w:p w14:paraId="599AC571" w14:textId="77777777" w:rsidR="00DF4CF0" w:rsidRDefault="00DF4CF0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0F92AA52" w14:textId="77777777" w:rsidR="009C584E" w:rsidRDefault="009C584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040B7B38" w14:textId="77777777" w:rsidR="009C584E" w:rsidRDefault="009C584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7EE43A07" w14:textId="77777777" w:rsidR="009C584E" w:rsidRDefault="009C584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69602A88" w14:textId="77777777" w:rsidR="009C584E" w:rsidRDefault="009C584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780E78CE" w14:textId="77777777" w:rsidR="009C584E" w:rsidRDefault="009C584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73AB5361" w14:textId="77777777" w:rsidR="009C584E" w:rsidRDefault="009C584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4370E5B2" w14:textId="3DF9E7BA" w:rsidR="009C584E" w:rsidRPr="009C584E" w:rsidRDefault="009C584E" w:rsidP="00DF4CF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C584E">
        <w:rPr>
          <w:rFonts w:asciiTheme="majorBidi" w:hAnsiTheme="majorBidi" w:cstheme="majorBidi"/>
          <w:b/>
          <w:bCs/>
          <w:sz w:val="28"/>
          <w:szCs w:val="28"/>
        </w:rPr>
        <w:lastRenderedPageBreak/>
        <w:t>Solution:</w:t>
      </w:r>
    </w:p>
    <w:p w14:paraId="059DC7A4" w14:textId="41CD528F" w:rsidR="009C584E" w:rsidRPr="009C584E" w:rsidRDefault="009C584E" w:rsidP="00DF4CF0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9C584E">
        <w:rPr>
          <w:rFonts w:asciiTheme="majorBidi" w:hAnsiTheme="majorBidi" w:cstheme="majorBidi"/>
          <w:b/>
          <w:bCs/>
          <w:sz w:val="28"/>
          <w:szCs w:val="28"/>
        </w:rPr>
        <w:t>………….</w:t>
      </w:r>
    </w:p>
    <w:p w14:paraId="4FF653C4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Boundary Value Analysis (BVA):</w:t>
      </w:r>
    </w:p>
    <w:p w14:paraId="37F874DF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mperature Input:</w:t>
      </w:r>
    </w:p>
    <w:p w14:paraId="51A873B7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Valid Input:</w:t>
      </w:r>
    </w:p>
    <w:p w14:paraId="466C121D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</w:p>
    <w:p w14:paraId="3AFFCC2F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1: Temperature = 0 (Valid, within the range)</w:t>
      </w:r>
    </w:p>
    <w:p w14:paraId="02490543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2: Temperature = 50 (Valid, upper boundary)</w:t>
      </w:r>
    </w:p>
    <w:p w14:paraId="465B9B2E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3: Temperature = -15 (Valid, lower boundary)</w:t>
      </w:r>
    </w:p>
    <w:p w14:paraId="435D0443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Invalid Input:</w:t>
      </w:r>
    </w:p>
    <w:p w14:paraId="627952EF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</w:p>
    <w:p w14:paraId="636F776F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4: Temperature = 51 (Invalid, above the upper boundary)</w:t>
      </w:r>
    </w:p>
    <w:p w14:paraId="4645CAA5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5: Temperature = -16 (Invalid, below the lower boundary)</w:t>
      </w:r>
    </w:p>
    <w:p w14:paraId="7E7BF64D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Wind Speed Input:</w:t>
      </w:r>
    </w:p>
    <w:p w14:paraId="74A4EA6C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Valid Input:</w:t>
      </w:r>
    </w:p>
    <w:p w14:paraId="75C21436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</w:p>
    <w:p w14:paraId="318E59DF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6: Wind Speed = 1 (Valid, lower boundary)</w:t>
      </w:r>
    </w:p>
    <w:p w14:paraId="3D1A9C66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7: Wind Speed = 120 (Valid, within the range)</w:t>
      </w:r>
    </w:p>
    <w:p w14:paraId="40EECD78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8: Wind Speed = 200 (Valid, upper boundary)</w:t>
      </w:r>
    </w:p>
    <w:p w14:paraId="244D5B53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Invalid Input:</w:t>
      </w:r>
    </w:p>
    <w:p w14:paraId="46B533C0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</w:p>
    <w:p w14:paraId="308F3A39" w14:textId="77777777" w:rsidR="009C584E" w:rsidRPr="009C584E" w:rsidRDefault="009C584E" w:rsidP="009C584E">
      <w:pPr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9: Wind Speed = 201 (Invalid, above the upper boundary)</w:t>
      </w:r>
    </w:p>
    <w:p w14:paraId="7C0C58F1" w14:textId="01B95EA6" w:rsidR="009C584E" w:rsidRDefault="009C584E" w:rsidP="009C584E">
      <w:pPr>
        <w:jc w:val="both"/>
        <w:rPr>
          <w:rFonts w:asciiTheme="majorBidi" w:hAnsiTheme="majorBidi" w:cstheme="majorBidi"/>
          <w:sz w:val="28"/>
          <w:szCs w:val="28"/>
        </w:rPr>
      </w:pPr>
      <w:r w:rsidRPr="009C584E">
        <w:rPr>
          <w:rFonts w:asciiTheme="majorBidi" w:hAnsiTheme="majorBidi" w:cstheme="majorBidi"/>
          <w:sz w:val="28"/>
          <w:szCs w:val="28"/>
        </w:rPr>
        <w:t>Test Case 10: Wind Speed = 0 (Invalid, below the lower boundary)</w:t>
      </w:r>
    </w:p>
    <w:p w14:paraId="61AE09AD" w14:textId="77777777" w:rsidR="009C584E" w:rsidRDefault="009C584E" w:rsidP="009C584E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2AE0301D" w14:textId="77777777" w:rsidR="009C584E" w:rsidRDefault="009C584E" w:rsidP="009C584E">
      <w:pPr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W w:w="10368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34354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30"/>
        <w:gridCol w:w="3484"/>
        <w:gridCol w:w="3254"/>
      </w:tblGrid>
      <w:tr w:rsidR="009C584E" w:rsidRPr="009C584E" w14:paraId="6C1F0859" w14:textId="77777777" w:rsidTr="009C584E">
        <w:trPr>
          <w:tblHeader/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E5534A1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lastRenderedPageBreak/>
              <w:t>Temperatur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5D0EAFE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Wind Speed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3AD3D855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Decision</w:t>
            </w:r>
          </w:p>
        </w:tc>
      </w:tr>
      <w:tr w:rsidR="009C584E" w:rsidRPr="009C584E" w14:paraId="127D2251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7D902581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-16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DFBCAB7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F9C83E7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Day off</w:t>
            </w:r>
          </w:p>
        </w:tc>
      </w:tr>
      <w:tr w:rsidR="009C584E" w:rsidRPr="009C584E" w14:paraId="3498FC64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59A3864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87252A8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4D9DA51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No Day off</w:t>
            </w:r>
          </w:p>
        </w:tc>
      </w:tr>
      <w:tr w:rsidR="009C584E" w:rsidRPr="009C584E" w14:paraId="0952C569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C174D2F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4F90181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FBB8E66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No Day off</w:t>
            </w:r>
          </w:p>
        </w:tc>
      </w:tr>
      <w:tr w:rsidR="009C584E" w:rsidRPr="009C584E" w14:paraId="65E683AE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76C056A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5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6189D29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951E5B7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Day off</w:t>
            </w:r>
          </w:p>
        </w:tc>
      </w:tr>
      <w:tr w:rsidR="009C584E" w:rsidRPr="009C584E" w14:paraId="14688688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756A11F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-1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31700638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2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31AB51A9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Day off</w:t>
            </w:r>
          </w:p>
        </w:tc>
      </w:tr>
      <w:tr w:rsidR="009C584E" w:rsidRPr="009C584E" w14:paraId="160B1BA4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8FDC37C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A4128BE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2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0C4B973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No Day off</w:t>
            </w:r>
          </w:p>
        </w:tc>
      </w:tr>
      <w:tr w:rsidR="009C584E" w:rsidRPr="009C584E" w14:paraId="00995D9E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3301229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26357AFC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12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CBBEDA9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No Day off</w:t>
            </w:r>
          </w:p>
        </w:tc>
      </w:tr>
      <w:tr w:rsidR="009C584E" w:rsidRPr="009C584E" w14:paraId="6744D145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6A91532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-1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6F9EEBBD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2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3EC6AF6D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Day off</w:t>
            </w:r>
          </w:p>
        </w:tc>
      </w:tr>
      <w:tr w:rsidR="009C584E" w:rsidRPr="009C584E" w14:paraId="4018AF32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561D3AC0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3A63CD2A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2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21C28FF0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No Day off</w:t>
            </w:r>
          </w:p>
        </w:tc>
      </w:tr>
      <w:tr w:rsidR="009C584E" w:rsidRPr="009C584E" w14:paraId="652148D4" w14:textId="77777777" w:rsidTr="009C584E">
        <w:trPr>
          <w:tblCellSpacing w:w="15" w:type="dxa"/>
        </w:trPr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0E05F62C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15C1A3C5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20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  <w:hideMark/>
          </w:tcPr>
          <w:p w14:paraId="40B46F5E" w14:textId="77777777" w:rsidR="009C584E" w:rsidRPr="009C584E" w:rsidRDefault="009C584E" w:rsidP="009C584E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9C584E">
              <w:rPr>
                <w:rFonts w:asciiTheme="majorBidi" w:hAnsiTheme="majorBidi" w:cstheme="majorBidi"/>
                <w:sz w:val="28"/>
                <w:szCs w:val="28"/>
              </w:rPr>
              <w:t>No Day off</w:t>
            </w:r>
          </w:p>
        </w:tc>
      </w:tr>
    </w:tbl>
    <w:p w14:paraId="1FF68496" w14:textId="77777777" w:rsidR="009C584E" w:rsidRDefault="009C584E" w:rsidP="009C584E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1D8EF2E1" w14:textId="77777777" w:rsidR="009C584E" w:rsidRPr="00DF4CF0" w:rsidRDefault="009C584E" w:rsidP="009C584E">
      <w:pPr>
        <w:jc w:val="both"/>
        <w:rPr>
          <w:rFonts w:asciiTheme="majorBidi" w:hAnsiTheme="majorBidi" w:cstheme="majorBidi"/>
          <w:sz w:val="28"/>
          <w:szCs w:val="28"/>
        </w:rPr>
      </w:pPr>
    </w:p>
    <w:sectPr w:rsidR="009C584E" w:rsidRPr="00DF4CF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1210"/>
    <w:multiLevelType w:val="hybridMultilevel"/>
    <w:tmpl w:val="10CCD086"/>
    <w:lvl w:ilvl="0" w:tplc="F5B4BE6E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E5E5352"/>
    <w:multiLevelType w:val="hybridMultilevel"/>
    <w:tmpl w:val="88FA5252"/>
    <w:lvl w:ilvl="0" w:tplc="CC44F5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E0C3B"/>
    <w:multiLevelType w:val="multilevel"/>
    <w:tmpl w:val="BF9E89E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549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666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747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8640" w:hanging="2160"/>
      </w:pPr>
      <w:rPr>
        <w:rFonts w:hint="default"/>
      </w:rPr>
    </w:lvl>
  </w:abstractNum>
  <w:abstractNum w:abstractNumId="3" w15:restartNumberingAfterBreak="0">
    <w:nsid w:val="587664A4"/>
    <w:multiLevelType w:val="hybridMultilevel"/>
    <w:tmpl w:val="F4CCFF3A"/>
    <w:lvl w:ilvl="0" w:tplc="C48A534C">
      <w:start w:val="3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8223E6"/>
    <w:multiLevelType w:val="hybridMultilevel"/>
    <w:tmpl w:val="4600D392"/>
    <w:lvl w:ilvl="0" w:tplc="03288254">
      <w:start w:val="2"/>
      <w:numFmt w:val="bullet"/>
      <w:lvlText w:val="-"/>
      <w:lvlJc w:val="left"/>
      <w:pPr>
        <w:ind w:left="82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798B1FF4"/>
    <w:multiLevelType w:val="hybridMultilevel"/>
    <w:tmpl w:val="272ACA60"/>
    <w:lvl w:ilvl="0" w:tplc="52445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A024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A64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C67E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3EE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FCB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E6E8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161C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E861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920912339">
    <w:abstractNumId w:val="5"/>
  </w:num>
  <w:num w:numId="2" w16cid:durableId="1332682315">
    <w:abstractNumId w:val="1"/>
  </w:num>
  <w:num w:numId="3" w16cid:durableId="685332193">
    <w:abstractNumId w:val="0"/>
  </w:num>
  <w:num w:numId="4" w16cid:durableId="1565875962">
    <w:abstractNumId w:val="2"/>
  </w:num>
  <w:num w:numId="5" w16cid:durableId="1866482489">
    <w:abstractNumId w:val="4"/>
  </w:num>
  <w:num w:numId="6" w16cid:durableId="5615235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QyNjSwNLCwMTAyUdpeDU4uLM/DyQApNaAAhNYkwsAAAA"/>
  </w:docVars>
  <w:rsids>
    <w:rsidRoot w:val="00714796"/>
    <w:rsid w:val="00001679"/>
    <w:rsid w:val="000B3AF4"/>
    <w:rsid w:val="000E0D9B"/>
    <w:rsid w:val="00105EFF"/>
    <w:rsid w:val="0014718B"/>
    <w:rsid w:val="0015137C"/>
    <w:rsid w:val="001A1819"/>
    <w:rsid w:val="00370966"/>
    <w:rsid w:val="003C642B"/>
    <w:rsid w:val="003E63AB"/>
    <w:rsid w:val="003F1429"/>
    <w:rsid w:val="00406929"/>
    <w:rsid w:val="006376BD"/>
    <w:rsid w:val="00701708"/>
    <w:rsid w:val="00701EF7"/>
    <w:rsid w:val="00714796"/>
    <w:rsid w:val="007351C9"/>
    <w:rsid w:val="0081683B"/>
    <w:rsid w:val="00881CA3"/>
    <w:rsid w:val="008C0E30"/>
    <w:rsid w:val="009C584E"/>
    <w:rsid w:val="00B67A9F"/>
    <w:rsid w:val="00DF4CF0"/>
    <w:rsid w:val="00EC510F"/>
    <w:rsid w:val="00EE73BE"/>
    <w:rsid w:val="00FB09FD"/>
    <w:rsid w:val="00FC2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2DF56549"/>
  <w15:chartTrackingRefBased/>
  <w15:docId w15:val="{1CB62F53-D02D-419C-AA2E-ECEFBBB49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9C58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C584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DF4CF0"/>
    <w:pPr>
      <w:ind w:left="720"/>
      <w:contextualSpacing/>
    </w:pPr>
  </w:style>
  <w:style w:type="character" w:customStyle="1" w:styleId="3Char">
    <w:name w:val="عنوان 3 Char"/>
    <w:basedOn w:val="a0"/>
    <w:link w:val="3"/>
    <w:uiPriority w:val="9"/>
    <w:semiHidden/>
    <w:rsid w:val="009C58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Char">
    <w:name w:val="عنوان 4 Char"/>
    <w:basedOn w:val="a0"/>
    <w:link w:val="4"/>
    <w:uiPriority w:val="9"/>
    <w:semiHidden/>
    <w:rsid w:val="009C584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a4">
    <w:name w:val="Table Grid"/>
    <w:basedOn w:val="a1"/>
    <w:uiPriority w:val="39"/>
    <w:rsid w:val="009C58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838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475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758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3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osama</dc:creator>
  <cp:keywords/>
  <dc:description/>
  <cp:lastModifiedBy>feras Saleem</cp:lastModifiedBy>
  <cp:revision>7</cp:revision>
  <dcterms:created xsi:type="dcterms:W3CDTF">2021-01-19T09:15:00Z</dcterms:created>
  <dcterms:modified xsi:type="dcterms:W3CDTF">2023-12-07T17:39:00Z</dcterms:modified>
</cp:coreProperties>
</file>